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1643A4CA" w14:textId="77777777" w:rsidTr="00B7768D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B7768D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1E885F8" w:rsidR="0000007A" w:rsidRPr="00DE7D30" w:rsidRDefault="004D545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D545D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B7768D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62B3AA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D545D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C72EE5">
              <w:rPr>
                <w:rFonts w:ascii="Arial" w:hAnsi="Arial" w:cs="Arial"/>
                <w:b/>
                <w:bCs/>
                <w:szCs w:val="28"/>
                <w:lang w:val="en-GB"/>
              </w:rPr>
              <w:t>2</w:t>
            </w:r>
          </w:p>
        </w:tc>
      </w:tr>
      <w:tr w:rsidR="0000007A" w:rsidRPr="00DE7D30" w14:paraId="05B60576" w14:textId="77777777" w:rsidTr="00B7768D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37860B8" w:rsidR="0000007A" w:rsidRPr="00DE7D30" w:rsidRDefault="00CA582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66692">
              <w:rPr>
                <w:rFonts w:asciiTheme="majorHAnsi" w:hAnsiTheme="majorHAnsi" w:cs="Arial"/>
                <w:b/>
              </w:rPr>
              <w:t>The Impact of Digital Economy and Financial Inclusive Policy on National rural Revitalization</w:t>
            </w:r>
          </w:p>
        </w:tc>
      </w:tr>
      <w:tr w:rsidR="00CF0BBB" w:rsidRPr="00DE7D30" w14:paraId="6D508B1C" w14:textId="77777777" w:rsidTr="00B7768D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65F5119" w:rsidR="00CF0BBB" w:rsidRPr="00DE7D30" w:rsidRDefault="004D545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B7768D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B7768D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B7768D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16051579" w:rsidR="00204D68" w:rsidRPr="008F73CD" w:rsidRDefault="008F73CD" w:rsidP="00DA2679">
            <w:pPr>
              <w:pStyle w:val="ListParagraph"/>
              <w:ind w:left="0"/>
              <w:rPr>
                <w:bCs/>
                <w:lang w:val="en-GB"/>
              </w:rPr>
            </w:pPr>
            <w:r w:rsidRPr="008F73CD">
              <w:rPr>
                <w:bCs/>
                <w:lang w:val="en-GB"/>
              </w:rPr>
              <w:t xml:space="preserve">The Title of the paper is </w:t>
            </w:r>
            <w:proofErr w:type="spellStart"/>
            <w:r w:rsidRPr="008F73CD">
              <w:rPr>
                <w:bCs/>
                <w:lang w:val="en-GB"/>
              </w:rPr>
              <w:t>consice</w:t>
            </w:r>
            <w:proofErr w:type="spellEnd"/>
            <w:r w:rsidRPr="008F73CD">
              <w:rPr>
                <w:bCs/>
                <w:lang w:val="en-GB"/>
              </w:rPr>
              <w:t xml:space="preserve"> and clearly explains what the research is all about</w:t>
            </w:r>
          </w:p>
        </w:tc>
        <w:tc>
          <w:tcPr>
            <w:tcW w:w="1671" w:type="pct"/>
            <w:gridSpan w:val="2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B7768D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220E6564" w:rsidR="00D9392F" w:rsidRPr="00ED7C2B" w:rsidRDefault="00ED7C2B" w:rsidP="00DA2679">
            <w:pPr>
              <w:rPr>
                <w:lang w:val="en-GB"/>
              </w:rPr>
            </w:pPr>
            <w:r w:rsidRPr="00ED7C2B">
              <w:rPr>
                <w:lang w:val="en-GB"/>
              </w:rPr>
              <w:t>I think the title is good enough</w:t>
            </w:r>
          </w:p>
        </w:tc>
        <w:tc>
          <w:tcPr>
            <w:tcW w:w="1671" w:type="pct"/>
            <w:gridSpan w:val="2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B7768D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6AF5384D" w:rsidR="00D9392F" w:rsidRPr="008F73CD" w:rsidRDefault="008F73CD" w:rsidP="00B62F41">
            <w:pPr>
              <w:rPr>
                <w:lang w:val="en-GB"/>
              </w:rPr>
            </w:pPr>
            <w:r w:rsidRPr="008F73CD">
              <w:rPr>
                <w:lang w:val="en-GB"/>
              </w:rPr>
              <w:t>The abstract of the manuscript is comprehensive and well-written.</w:t>
            </w:r>
          </w:p>
        </w:tc>
        <w:tc>
          <w:tcPr>
            <w:tcW w:w="1671" w:type="pct"/>
            <w:gridSpan w:val="2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B7768D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14E23385" w14:textId="77777777" w:rsidR="00FB3DE3" w:rsidRPr="000A409D" w:rsidRDefault="00D4285D" w:rsidP="00D4285D">
            <w:pPr>
              <w:pStyle w:val="ListParagraph"/>
              <w:numPr>
                <w:ilvl w:val="0"/>
                <w:numId w:val="11"/>
              </w:numPr>
              <w:rPr>
                <w:color w:val="000000" w:themeColor="text1"/>
                <w:lang w:val="en-GB"/>
              </w:rPr>
            </w:pPr>
            <w:r w:rsidRPr="000A409D">
              <w:rPr>
                <w:color w:val="000000" w:themeColor="text1"/>
                <w:lang w:val="en-GB"/>
              </w:rPr>
              <w:t>The author(s) must make sure to properly edit the manuscript. Check on the right punctuation marks and make sure to leave space after a full stop.</w:t>
            </w:r>
          </w:p>
          <w:p w14:paraId="3F51C468" w14:textId="39363F13" w:rsidR="000A409D" w:rsidRPr="000A409D" w:rsidRDefault="000A409D" w:rsidP="00D4285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A409D">
              <w:rPr>
                <w:color w:val="000000" w:themeColor="text1"/>
                <w:lang w:val="en-GB"/>
              </w:rPr>
              <w:t>I do not understand what’s going on in line 6 of the literature review (</w:t>
            </w:r>
            <w:r w:rsidRPr="000A409D">
              <w:rPr>
                <w:color w:val="000000" w:themeColor="text1"/>
              </w:rPr>
              <w:t xml:space="preserve">agricultural </w:t>
            </w:r>
            <w:proofErr w:type="gramStart"/>
            <w:r w:rsidRPr="000A409D">
              <w:rPr>
                <w:color w:val="000000" w:themeColor="text1"/>
              </w:rPr>
              <w:t>industry.Johnson</w:t>
            </w:r>
            <w:proofErr w:type="gramEnd"/>
            <w:r w:rsidRPr="000A409D">
              <w:rPr>
                <w:rFonts w:ascii="MS Mincho" w:eastAsia="MS Mincho" w:hAnsi="MS Mincho" w:cs="MS Mincho" w:hint="eastAsia"/>
                <w:color w:val="000000" w:themeColor="text1"/>
              </w:rPr>
              <w:t>（</w:t>
            </w:r>
            <w:r w:rsidRPr="000A409D">
              <w:rPr>
                <w:color w:val="000000" w:themeColor="text1"/>
              </w:rPr>
              <w:t>1989</w:t>
            </w:r>
            <w:r w:rsidRPr="000A409D">
              <w:rPr>
                <w:rFonts w:ascii="MS Mincho" w:eastAsia="MS Mincho" w:hAnsi="MS Mincho" w:cs="MS Mincho" w:hint="eastAsia"/>
                <w:color w:val="000000" w:themeColor="text1"/>
              </w:rPr>
              <w:t>）</w:t>
            </w:r>
            <w:r w:rsidRPr="000A409D">
              <w:rPr>
                <w:color w:val="000000" w:themeColor="text1"/>
                <w:vertAlign w:val="superscript"/>
              </w:rPr>
              <w:t>[3]</w:t>
            </w:r>
            <w:r w:rsidRPr="000A409D">
              <w:rPr>
                <w:color w:val="000000" w:themeColor="text1"/>
              </w:rPr>
              <w:t>It is found that the…)</w:t>
            </w:r>
            <w:r w:rsidR="00634E49">
              <w:rPr>
                <w:color w:val="000000" w:themeColor="text1"/>
              </w:rPr>
              <w:t>. Same applies to other sentences, make sure to correct all this.</w:t>
            </w:r>
          </w:p>
          <w:p w14:paraId="50A78266" w14:textId="6563FDFB" w:rsidR="000A409D" w:rsidRPr="00D4285D" w:rsidRDefault="000A409D" w:rsidP="00D4285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gridSpan w:val="2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B7768D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17A9E4F1" w14:textId="77777777" w:rsidR="004430CD" w:rsidRDefault="008F73CD" w:rsidP="008F73CD">
            <w:pPr>
              <w:pStyle w:val="ListParagraph"/>
              <w:numPr>
                <w:ilvl w:val="0"/>
                <w:numId w:val="13"/>
              </w:numPr>
              <w:rPr>
                <w:color w:val="000000" w:themeColor="text1"/>
                <w:lang w:val="en-GB"/>
              </w:rPr>
            </w:pPr>
            <w:r w:rsidRPr="008F73CD">
              <w:rPr>
                <w:color w:val="000000" w:themeColor="text1"/>
                <w:lang w:val="en-GB"/>
              </w:rPr>
              <w:t>Author(s) must label graphs in English not in Chinese.</w:t>
            </w:r>
          </w:p>
          <w:p w14:paraId="1337B1F5" w14:textId="77777777" w:rsidR="00EE6363" w:rsidRDefault="00EE6363" w:rsidP="008F73CD">
            <w:pPr>
              <w:pStyle w:val="ListParagraph"/>
              <w:numPr>
                <w:ilvl w:val="0"/>
                <w:numId w:val="13"/>
              </w:num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Author(s) should do well to explain the choice of variables in relation to the literature reviews.</w:t>
            </w:r>
          </w:p>
          <w:p w14:paraId="4B397FD7" w14:textId="77777777" w:rsidR="000D267B" w:rsidRDefault="000D267B" w:rsidP="008F73CD">
            <w:pPr>
              <w:pStyle w:val="ListParagraph"/>
              <w:numPr>
                <w:ilvl w:val="0"/>
                <w:numId w:val="13"/>
              </w:num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Author(s) should improve of the model construction section. Equations need to be well-written.</w:t>
            </w:r>
          </w:p>
          <w:p w14:paraId="726A723E" w14:textId="77777777" w:rsidR="005B48E3" w:rsidRDefault="005B48E3" w:rsidP="008F73CD">
            <w:pPr>
              <w:pStyle w:val="ListParagraph"/>
              <w:numPr>
                <w:ilvl w:val="0"/>
                <w:numId w:val="13"/>
              </w:num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Do author(s) obtain all data from the “China rural Statistical yearbook?” or some variables are obtained from different sources?</w:t>
            </w:r>
          </w:p>
          <w:p w14:paraId="5EE4CA36" w14:textId="77777777" w:rsidR="006C56B8" w:rsidRDefault="006C56B8" w:rsidP="008F73CD">
            <w:pPr>
              <w:pStyle w:val="ListParagraph"/>
              <w:numPr>
                <w:ilvl w:val="0"/>
                <w:numId w:val="13"/>
              </w:num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Table 2 is all over the place. Make sure to correctly label the table and edit it well.</w:t>
            </w:r>
          </w:p>
          <w:p w14:paraId="5C93CB83" w14:textId="1D55F45B" w:rsidR="00853248" w:rsidRPr="008F73CD" w:rsidRDefault="00853248" w:rsidP="008F73CD">
            <w:pPr>
              <w:pStyle w:val="ListParagraph"/>
              <w:numPr>
                <w:ilvl w:val="0"/>
                <w:numId w:val="13"/>
              </w:num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 xml:space="preserve">Author(s) should also test for </w:t>
            </w:r>
            <w:proofErr w:type="spellStart"/>
            <w:r>
              <w:rPr>
                <w:color w:val="000000" w:themeColor="text1"/>
                <w:lang w:val="en-GB"/>
              </w:rPr>
              <w:t>adittional</w:t>
            </w:r>
            <w:proofErr w:type="spellEnd"/>
            <w:r>
              <w:rPr>
                <w:color w:val="000000" w:themeColor="text1"/>
                <w:lang w:val="en-GB"/>
              </w:rPr>
              <w:t xml:space="preserve"> diagnostics such as Cross-Sectional Dependence and Serial Autocorrelation</w:t>
            </w:r>
            <w:r w:rsidR="00B04938">
              <w:rPr>
                <w:color w:val="000000" w:themeColor="text1"/>
                <w:lang w:val="en-GB"/>
              </w:rPr>
              <w:t xml:space="preserve"> and address them</w:t>
            </w:r>
            <w:r>
              <w:rPr>
                <w:color w:val="000000" w:themeColor="text1"/>
                <w:lang w:val="en-GB"/>
              </w:rPr>
              <w:t>.</w:t>
            </w:r>
          </w:p>
        </w:tc>
        <w:tc>
          <w:tcPr>
            <w:tcW w:w="1671" w:type="pct"/>
            <w:gridSpan w:val="2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B7768D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30F0B3F8" w14:textId="77777777" w:rsidR="005F184C" w:rsidRPr="000434C6" w:rsidRDefault="002A30CD" w:rsidP="000434C6">
            <w:pPr>
              <w:pStyle w:val="ListParagraph"/>
              <w:numPr>
                <w:ilvl w:val="0"/>
                <w:numId w:val="12"/>
              </w:numPr>
              <w:rPr>
                <w:color w:val="000000" w:themeColor="text1"/>
                <w:lang w:val="en-GB"/>
              </w:rPr>
            </w:pPr>
            <w:r w:rsidRPr="000434C6">
              <w:rPr>
                <w:color w:val="000000" w:themeColor="text1"/>
                <w:lang w:val="en-GB"/>
              </w:rPr>
              <w:t>In-text citations need to be improved to reflect the standard citation format such as the APA format.</w:t>
            </w:r>
            <w:r w:rsidR="00BE2C1A" w:rsidRPr="000434C6">
              <w:rPr>
                <w:color w:val="000000" w:themeColor="text1"/>
                <w:lang w:val="en-GB"/>
              </w:rPr>
              <w:t xml:space="preserve"> For example, in line 3 of the literature review section “</w:t>
            </w:r>
            <w:r w:rsidR="00BE2C1A" w:rsidRPr="000434C6">
              <w:rPr>
                <w:color w:val="000000" w:themeColor="text1"/>
              </w:rPr>
              <w:t>Theodore W.Schultz</w:t>
            </w:r>
            <w:r w:rsidR="00BE2C1A" w:rsidRPr="000434C6">
              <w:rPr>
                <w:rFonts w:ascii="MS Mincho" w:eastAsia="MS Mincho" w:hAnsi="MS Mincho" w:cs="MS Mincho" w:hint="eastAsia"/>
                <w:color w:val="000000" w:themeColor="text1"/>
              </w:rPr>
              <w:t>（</w:t>
            </w:r>
            <w:r w:rsidR="00BE2C1A" w:rsidRPr="000434C6">
              <w:rPr>
                <w:color w:val="000000" w:themeColor="text1"/>
              </w:rPr>
              <w:t>1987)”. The author</w:t>
            </w:r>
            <w:r w:rsidR="00D4285D" w:rsidRPr="000434C6">
              <w:rPr>
                <w:color w:val="000000" w:themeColor="text1"/>
              </w:rPr>
              <w:t>(s)</w:t>
            </w:r>
            <w:r w:rsidR="00BE2C1A" w:rsidRPr="000434C6">
              <w:rPr>
                <w:color w:val="000000" w:themeColor="text1"/>
              </w:rPr>
              <w:t xml:space="preserve"> must make sure to correct all citation format.</w:t>
            </w:r>
          </w:p>
          <w:p w14:paraId="6D532B8F" w14:textId="4B5C0A93" w:rsidR="000434C6" w:rsidRPr="000434C6" w:rsidRDefault="000434C6" w:rsidP="000434C6">
            <w:pPr>
              <w:pStyle w:val="ListParagraph"/>
              <w:numPr>
                <w:ilvl w:val="0"/>
                <w:numId w:val="12"/>
              </w:num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Provide the correct citation for “</w:t>
            </w:r>
            <w:r w:rsidRPr="00B6655B">
              <w:t>Marx and Engels</w:t>
            </w:r>
            <w:r>
              <w:t>” on line 1 under “Th</w:t>
            </w:r>
            <w:r w:rsidRPr="00B6655B">
              <w:rPr>
                <w:rFonts w:eastAsia="SimHei"/>
              </w:rPr>
              <w:t>eoretical basis of rural revitalization</w:t>
            </w:r>
            <w:r>
              <w:rPr>
                <w:rFonts w:eastAsia="SimHei"/>
              </w:rPr>
              <w:t>”.</w:t>
            </w:r>
          </w:p>
        </w:tc>
        <w:tc>
          <w:tcPr>
            <w:tcW w:w="1671" w:type="pct"/>
            <w:gridSpan w:val="2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BC593A" w:rsidRPr="00340561" w14:paraId="28F9DB41" w14:textId="77777777" w:rsidTr="003C13E0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097D1" w14:textId="77777777" w:rsidR="00BC593A" w:rsidRPr="00340561" w:rsidRDefault="00BC593A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36D08DD" w14:textId="77777777" w:rsidR="00BC593A" w:rsidRPr="00340561" w:rsidRDefault="00BC593A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C593A" w:rsidRPr="00340561" w14:paraId="02AA79D8" w14:textId="77777777" w:rsidTr="003C13E0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D25B5" w14:textId="77777777" w:rsidR="00BC593A" w:rsidRPr="00340561" w:rsidRDefault="00BC593A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7C431B" w14:textId="77777777" w:rsidR="00BC593A" w:rsidRPr="00340561" w:rsidRDefault="00BC593A" w:rsidP="003C13E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3E273F0C" w14:textId="77777777" w:rsidR="00BC593A" w:rsidRPr="00340561" w:rsidRDefault="00BC593A" w:rsidP="003C13E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C593A" w:rsidRPr="00340561" w14:paraId="4CCB23E8" w14:textId="77777777" w:rsidTr="003C13E0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0F5B6" w14:textId="77777777" w:rsidR="00BC593A" w:rsidRPr="00340561" w:rsidRDefault="00BC593A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2AF2155" w14:textId="77777777" w:rsidR="00BC593A" w:rsidRPr="00340561" w:rsidRDefault="00BC593A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E9F07" w14:textId="77777777" w:rsidR="00BC593A" w:rsidRPr="00340561" w:rsidRDefault="00BC593A" w:rsidP="003C13E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747D7FD" w14:textId="77777777" w:rsidR="00BC593A" w:rsidRPr="00340561" w:rsidRDefault="00BC593A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A35D5E9" w14:textId="77777777" w:rsidR="00BC593A" w:rsidRPr="00340561" w:rsidRDefault="00BC593A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4E5C0CAF" w14:textId="77777777" w:rsidR="00BC593A" w:rsidRPr="00340561" w:rsidRDefault="00BC593A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C5F6287" w14:textId="77777777" w:rsidR="00BC593A" w:rsidRPr="00340561" w:rsidRDefault="00BC593A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2539D6D" w14:textId="77777777" w:rsidR="00BC593A" w:rsidRPr="00340561" w:rsidRDefault="00BC593A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82D55CC" w14:textId="77777777" w:rsidR="00BC593A" w:rsidRDefault="00BC593A" w:rsidP="00BC593A"/>
    <w:p w14:paraId="7C7C1A6F" w14:textId="77777777" w:rsidR="00BC593A" w:rsidRDefault="00BC593A" w:rsidP="00BC593A"/>
    <w:bookmarkEnd w:id="0"/>
    <w:p w14:paraId="400F0312" w14:textId="77777777" w:rsidR="00BC593A" w:rsidRDefault="00BC593A" w:rsidP="00BC593A"/>
    <w:p w14:paraId="296A31CF" w14:textId="77777777" w:rsidR="00B7768D" w:rsidRPr="006D6483" w:rsidRDefault="00B7768D" w:rsidP="00B7768D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t>Reviewer Details:</w:t>
      </w:r>
    </w:p>
    <w:p w14:paraId="1F50217B" w14:textId="65A413DB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29A9817" w14:textId="6EBC49FA" w:rsidR="00757F78" w:rsidRPr="00DE7D30" w:rsidRDefault="00757F78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>
        <w:rPr>
          <w:rFonts w:ascii="Arial" w:hAnsi="Arial" w:cs="Arial"/>
        </w:rPr>
        <w:t xml:space="preserve">Joseph </w:t>
      </w:r>
      <w:proofErr w:type="spellStart"/>
      <w:r>
        <w:rPr>
          <w:rFonts w:ascii="Arial" w:hAnsi="Arial" w:cs="Arial"/>
        </w:rPr>
        <w:t>Eshu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 xml:space="preserve"> of Hawaii at </w:t>
      </w:r>
      <w:proofErr w:type="spellStart"/>
      <w:r>
        <w:rPr>
          <w:rFonts w:ascii="Arial" w:hAnsi="Arial" w:cs="Arial"/>
        </w:rPr>
        <w:t>Manoa</w:t>
      </w:r>
      <w:proofErr w:type="spellEnd"/>
      <w:r>
        <w:rPr>
          <w:rFonts w:ascii="Arial" w:hAnsi="Arial" w:cs="Arial"/>
        </w:rPr>
        <w:t>, U.S.A</w:t>
      </w:r>
      <w:bookmarkStart w:id="1" w:name="_GoBack"/>
      <w:bookmarkEnd w:id="1"/>
    </w:p>
    <w:sectPr w:rsidR="00757F78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F49773" w14:textId="77777777" w:rsidR="00645B9F" w:rsidRPr="0000007A" w:rsidRDefault="00645B9F" w:rsidP="0099583E">
      <w:r>
        <w:separator/>
      </w:r>
    </w:p>
  </w:endnote>
  <w:endnote w:type="continuationSeparator" w:id="0">
    <w:p w14:paraId="279CA9C9" w14:textId="77777777" w:rsidR="00645B9F" w:rsidRPr="0000007A" w:rsidRDefault="00645B9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EA6E98" w14:textId="77777777" w:rsidR="00645B9F" w:rsidRPr="0000007A" w:rsidRDefault="00645B9F" w:rsidP="0099583E">
      <w:r>
        <w:separator/>
      </w:r>
    </w:p>
  </w:footnote>
  <w:footnote w:type="continuationSeparator" w:id="0">
    <w:p w14:paraId="4B8C4A62" w14:textId="77777777" w:rsidR="00645B9F" w:rsidRPr="0000007A" w:rsidRDefault="00645B9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D95644"/>
    <w:multiLevelType w:val="hybridMultilevel"/>
    <w:tmpl w:val="F6D4C9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8943B0"/>
    <w:multiLevelType w:val="hybridMultilevel"/>
    <w:tmpl w:val="C1486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4A765B"/>
    <w:multiLevelType w:val="hybridMultilevel"/>
    <w:tmpl w:val="FB28D390"/>
    <w:lvl w:ilvl="0" w:tplc="41049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6"/>
  </w:num>
  <w:num w:numId="4">
    <w:abstractNumId w:val="9"/>
  </w:num>
  <w:num w:numId="5">
    <w:abstractNumId w:val="4"/>
  </w:num>
  <w:num w:numId="6">
    <w:abstractNumId w:val="0"/>
  </w:num>
  <w:num w:numId="7">
    <w:abstractNumId w:val="1"/>
  </w:num>
  <w:num w:numId="8">
    <w:abstractNumId w:val="12"/>
  </w:num>
  <w:num w:numId="9">
    <w:abstractNumId w:val="11"/>
  </w:num>
  <w:num w:numId="10">
    <w:abstractNumId w:val="2"/>
  </w:num>
  <w:num w:numId="11">
    <w:abstractNumId w:val="5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34C6"/>
    <w:rsid w:val="000450FC"/>
    <w:rsid w:val="00051E1B"/>
    <w:rsid w:val="00054BC4"/>
    <w:rsid w:val="00056CB0"/>
    <w:rsid w:val="0006257C"/>
    <w:rsid w:val="0006272A"/>
    <w:rsid w:val="0007151E"/>
    <w:rsid w:val="00084D7C"/>
    <w:rsid w:val="000936AC"/>
    <w:rsid w:val="00095A59"/>
    <w:rsid w:val="000A2134"/>
    <w:rsid w:val="000A2D36"/>
    <w:rsid w:val="000A409D"/>
    <w:rsid w:val="000A6F41"/>
    <w:rsid w:val="000B4EE5"/>
    <w:rsid w:val="000B74A1"/>
    <w:rsid w:val="000B757E"/>
    <w:rsid w:val="000C0837"/>
    <w:rsid w:val="000C0B04"/>
    <w:rsid w:val="000C3B7E"/>
    <w:rsid w:val="000D13B0"/>
    <w:rsid w:val="000D267B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67C17"/>
    <w:rsid w:val="00275984"/>
    <w:rsid w:val="00280EC9"/>
    <w:rsid w:val="00282BEE"/>
    <w:rsid w:val="002859CC"/>
    <w:rsid w:val="00291D08"/>
    <w:rsid w:val="00293482"/>
    <w:rsid w:val="002A30CD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0338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D545D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34A"/>
    <w:rsid w:val="00560D3C"/>
    <w:rsid w:val="00565D90"/>
    <w:rsid w:val="00567DE0"/>
    <w:rsid w:val="005735A5"/>
    <w:rsid w:val="00573EE0"/>
    <w:rsid w:val="005757CF"/>
    <w:rsid w:val="00581FF9"/>
    <w:rsid w:val="005A4F17"/>
    <w:rsid w:val="005B48E3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4E49"/>
    <w:rsid w:val="00640538"/>
    <w:rsid w:val="00645A56"/>
    <w:rsid w:val="00645B9F"/>
    <w:rsid w:val="006478EB"/>
    <w:rsid w:val="006532DF"/>
    <w:rsid w:val="0065409E"/>
    <w:rsid w:val="0065579D"/>
    <w:rsid w:val="00663792"/>
    <w:rsid w:val="0067046C"/>
    <w:rsid w:val="006749CF"/>
    <w:rsid w:val="006753DA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C56B8"/>
    <w:rsid w:val="006D467C"/>
    <w:rsid w:val="006E01EE"/>
    <w:rsid w:val="006E3AAE"/>
    <w:rsid w:val="006E6014"/>
    <w:rsid w:val="006E7D6E"/>
    <w:rsid w:val="00700A1D"/>
    <w:rsid w:val="00701186"/>
    <w:rsid w:val="00707BE1"/>
    <w:rsid w:val="00712A4B"/>
    <w:rsid w:val="007238EB"/>
    <w:rsid w:val="007317C3"/>
    <w:rsid w:val="0073332F"/>
    <w:rsid w:val="00734756"/>
    <w:rsid w:val="0073538B"/>
    <w:rsid w:val="00736516"/>
    <w:rsid w:val="00737BC9"/>
    <w:rsid w:val="0074253C"/>
    <w:rsid w:val="007426E6"/>
    <w:rsid w:val="00751520"/>
    <w:rsid w:val="00757F78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0FBB"/>
    <w:rsid w:val="008324FC"/>
    <w:rsid w:val="00846F1F"/>
    <w:rsid w:val="00853248"/>
    <w:rsid w:val="0085546D"/>
    <w:rsid w:val="00856AFC"/>
    <w:rsid w:val="0087201B"/>
    <w:rsid w:val="00877F10"/>
    <w:rsid w:val="00882091"/>
    <w:rsid w:val="00893E75"/>
    <w:rsid w:val="00895D0A"/>
    <w:rsid w:val="008A5A95"/>
    <w:rsid w:val="008B265C"/>
    <w:rsid w:val="008C2F62"/>
    <w:rsid w:val="008C4B1F"/>
    <w:rsid w:val="008C75AD"/>
    <w:rsid w:val="008D020E"/>
    <w:rsid w:val="008E5067"/>
    <w:rsid w:val="008F036B"/>
    <w:rsid w:val="008F36E4"/>
    <w:rsid w:val="008F73CD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5049"/>
    <w:rsid w:val="00A36C95"/>
    <w:rsid w:val="00A37DE3"/>
    <w:rsid w:val="00A40B00"/>
    <w:rsid w:val="00A43139"/>
    <w:rsid w:val="00A4787C"/>
    <w:rsid w:val="00A51369"/>
    <w:rsid w:val="00A519D1"/>
    <w:rsid w:val="00A5303B"/>
    <w:rsid w:val="00A65C50"/>
    <w:rsid w:val="00A76D37"/>
    <w:rsid w:val="00A8290F"/>
    <w:rsid w:val="00AA41B3"/>
    <w:rsid w:val="00AA49A2"/>
    <w:rsid w:val="00AA5338"/>
    <w:rsid w:val="00AB169E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4938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7768D"/>
    <w:rsid w:val="00B82FFC"/>
    <w:rsid w:val="00BA1AB3"/>
    <w:rsid w:val="00BA6421"/>
    <w:rsid w:val="00BB4FEC"/>
    <w:rsid w:val="00BC402F"/>
    <w:rsid w:val="00BC593A"/>
    <w:rsid w:val="00BD0DF5"/>
    <w:rsid w:val="00BD7527"/>
    <w:rsid w:val="00BE13EF"/>
    <w:rsid w:val="00BE2C1A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72EE5"/>
    <w:rsid w:val="00C82466"/>
    <w:rsid w:val="00C84097"/>
    <w:rsid w:val="00C84123"/>
    <w:rsid w:val="00CA4B20"/>
    <w:rsid w:val="00CA5825"/>
    <w:rsid w:val="00CA7853"/>
    <w:rsid w:val="00CB429B"/>
    <w:rsid w:val="00CC2753"/>
    <w:rsid w:val="00CC33F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285D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C4DE9"/>
    <w:rsid w:val="00DD274C"/>
    <w:rsid w:val="00DE7D30"/>
    <w:rsid w:val="00E03C32"/>
    <w:rsid w:val="00E3111A"/>
    <w:rsid w:val="00E3544A"/>
    <w:rsid w:val="00E451EA"/>
    <w:rsid w:val="00E563A8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D7C2B"/>
    <w:rsid w:val="00EE6363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768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457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72</cp:revision>
  <dcterms:created xsi:type="dcterms:W3CDTF">2023-08-30T09:21:00Z</dcterms:created>
  <dcterms:modified xsi:type="dcterms:W3CDTF">2026-02-18T07:29:00Z</dcterms:modified>
</cp:coreProperties>
</file>